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a jack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4 South Lincoln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adab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902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